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5762" w:rsidRPr="004F24CA" w:rsidRDefault="004B5762" w:rsidP="004F24C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4F24CA">
        <w:rPr>
          <w:rFonts w:ascii="Times New Roman" w:hAnsi="Times New Roman" w:cs="Times New Roman"/>
          <w:b/>
          <w:sz w:val="28"/>
          <w:szCs w:val="28"/>
        </w:rPr>
        <w:t>Критеријуми за оцењивање у 1. разреду основне школе</w:t>
      </w:r>
    </w:p>
    <w:p w:rsidR="004B5762" w:rsidRPr="004F24CA" w:rsidRDefault="004B5762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Оцењивање ученика врши се у складу са „Правилником о оцењивању ученика у основном образовању и васпитању“ („Сл. гласник РС“, бр.34/2019. 59/2020. И 81/2021.)</w:t>
      </w:r>
    </w:p>
    <w:p w:rsidR="004B5762" w:rsidRPr="004F24CA" w:rsidRDefault="004B5762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  <w:b/>
        </w:rPr>
        <w:t>Оцењивање</w:t>
      </w:r>
      <w:r w:rsidRPr="004F24CA">
        <w:rPr>
          <w:rFonts w:ascii="Times New Roman" w:hAnsi="Times New Roman" w:cs="Times New Roman"/>
        </w:rPr>
        <w:t xml:space="preserve"> је дефинисано као саставни део процеса наставе и учења, којим се обезбеђује стално праћење остваривања </w:t>
      </w:r>
      <w:r w:rsidRPr="004F24CA">
        <w:rPr>
          <w:rFonts w:ascii="Times New Roman" w:hAnsi="Times New Roman" w:cs="Times New Roman"/>
          <w:b/>
        </w:rPr>
        <w:t>прописаних исхода</w:t>
      </w:r>
      <w:r w:rsidRPr="004F24CA">
        <w:rPr>
          <w:rFonts w:ascii="Times New Roman" w:hAnsi="Times New Roman" w:cs="Times New Roman"/>
        </w:rPr>
        <w:t xml:space="preserve"> и стандарда постигнућа ученика.</w:t>
      </w:r>
    </w:p>
    <w:p w:rsidR="004B5762" w:rsidRPr="004F24CA" w:rsidRDefault="004B5762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  <w:b/>
        </w:rPr>
        <w:t>Исходи</w:t>
      </w:r>
      <w:r w:rsidRPr="004F24CA">
        <w:rPr>
          <w:rFonts w:ascii="Times New Roman" w:hAnsi="Times New Roman" w:cs="Times New Roman"/>
        </w:rPr>
        <w:t xml:space="preserve"> су дефинисани као </w:t>
      </w:r>
      <w:r w:rsidRPr="004F24CA">
        <w:rPr>
          <w:rFonts w:ascii="Times New Roman" w:hAnsi="Times New Roman" w:cs="Times New Roman"/>
          <w:b/>
        </w:rPr>
        <w:t>функционално знање</w:t>
      </w:r>
      <w:r w:rsidRPr="004F24CA">
        <w:rPr>
          <w:rFonts w:ascii="Times New Roman" w:hAnsi="Times New Roman" w:cs="Times New Roman"/>
        </w:rPr>
        <w:t xml:space="preserve"> ученика, тако да показују шта ће ученик бити у стању да учини, предузме, изведе, обави захваљујући знањима, ставовима и вештинама које је градио и развијао током једне школске године учења</w:t>
      </w:r>
      <w:r w:rsidR="00A25C00" w:rsidRPr="004F24CA">
        <w:rPr>
          <w:rFonts w:ascii="Times New Roman" w:hAnsi="Times New Roman" w:cs="Times New Roman"/>
        </w:rPr>
        <w:t xml:space="preserve"> конкретног наставног предмета.</w:t>
      </w:r>
    </w:p>
    <w:p w:rsidR="004B5762" w:rsidRPr="004F24CA" w:rsidRDefault="004B5762" w:rsidP="004F24CA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E70F57" w:rsidRPr="004F24CA" w:rsidRDefault="00E70F57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СРПСКИ ЈЕЗИК</w:t>
      </w:r>
    </w:p>
    <w:p w:rsidR="00FB3484" w:rsidRPr="004F24CA" w:rsidRDefault="00FB3484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. разликује изговорени глас и написано слово; изговорене и написане речи и речениц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.влада основном техником читања и писања ћириличког текс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3. разуме оно што прочи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4. активно слуша и разуме садржај књижевноуметничког текста који му се чи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5. препозна песму, причу и драмски текст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6. одреди главни догађај, време (редослед догађаја) и место дешавања у вези са прочитани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текст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7. уочи ликове и прави разлику између њихових позитивних и негативних особин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8. изрази своје мишљење о понашању ликова у књижевном дел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9. препозна загонетку и разуме њено значењ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0. препозна басну и разуме њено значењ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1. разликује слово, реч и речениц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2. правилно изговори и напише кратку и потпуну реченицу једноставне структуре с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одговарајућом интонацијом, односно интерпункцијским знаком на крај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3. правилно употреби велико слово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4. учтиво учествује у вођеном и слободном разговор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5. обликује усмену поруку служећи се одговарајућим речим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>16. усмено препричава; усмено прича према слици/сликама и о доживљајим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7. усмено описује ствари из непосредног окру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8. бира и користи одговарајуће речи у говору; на правилан начин користи нове речи 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свакодневном говор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9. напамет говори краће књижевне текстов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0. учествује у сценском извођењу текс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1. пажљиво и културно слуша саговорник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2. слуша, разуме и парафразира порук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3. слуша интерпретативно читање и казивање књижевних текстова ради разумевања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доживљава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4. примењује основна правописна правил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5. пише читко и уредно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6. писмено одговара на постављена пита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7. спаја више реченица у краћу целин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8. пише реченице по диктату примењујући основна правописна правил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9. гласно чита, правилно и са разумевање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30. тихо чита (у себи) са разумевањем прочитаног;</w:t>
      </w:r>
    </w:p>
    <w:p w:rsidR="00204A5C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31. пронађе информације експлицитно изнете у текст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</w:p>
    <w:p w:rsidR="00E70F57" w:rsidRPr="004F24CA" w:rsidRDefault="00E70F57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МАТЕМАТИКА</w:t>
      </w:r>
    </w:p>
    <w:p w:rsidR="00FB3484" w:rsidRPr="004F24CA" w:rsidRDefault="00FB3484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. одреди међусобни положај предмета и бића и њихов положај у односу на тло; − упоред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. предмете и бића по величини; − уочи и именује геометријске облике предмета из непосредне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околин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3. именује геометријска тела и фигур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4. групише предмете и бића са заједничким својств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>5. сложи/разложи фигуру која се састоји од познатих облик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6. разликује: криву, праву, изломљену, затворену и отворену линиј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7. црта праву линију и дуж помоћу лењир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8. броји унапред и уназад и са прескок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9. прочита, запише, упореди и уреди бројеве прве стотине и прикаже их на бројевној правој; −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користи редне бројев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0. разликује парне и непарне бројеве, одреди највећи и најмањи број, претходника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следбеник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1. користи појмове: сабирак, збир, умањеник, умањилац, разлик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2. сабира и одузима два једноцифрена броја не записујући поступак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3. сабира и одузима до 100 без прелаза преко десетиц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4. растави број на сабирке и примени замену места и здруживање сабирака ради лакшег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рачунања; реши текстуални задатак са једном операциј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5. разликује новчане апоене до 100 динара и упореди њихову вредност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6. уочи правило и одреди следећи члан започетог низ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7. прочита и користи податке са једноставнијег стубичног и сликовног дијаграма или табел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8. измери дужину задатом, нестандардном јединицом мер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9. преслика тачке и фигуре у квадратној мрежи на основу задатог упутства.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</w:p>
    <w:p w:rsidR="00E70F57" w:rsidRPr="004F24CA" w:rsidRDefault="00E70F57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ФИЗИЧКО И ЗДРАВСТВЕНО ВАСПИТАЊЕ</w:t>
      </w:r>
    </w:p>
    <w:p w:rsidR="00510165" w:rsidRPr="004F24CA" w:rsidRDefault="00510165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. Примењује једноставне двоставне општеприпремне вежбе (вежбе обликовања)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. правилно изводи вежбе, разноврсна природна и изведена крет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3. комбинује и користи усвојене моторичке вештине у игри и свакодневном живот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4. одржава равнотежу у различитим кретањим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5. разликује правилно од неправилног држања тела и правилно држи тело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>6. примењује правилну технику дисања приликом вежб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7. изведе кретања, вежбе и кратке саставе уз музичку пратњ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8. игра дечји и народни плес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9. користи основну терминологију вежб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0.поштује правила понашања у просторима за вежбање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1. поштује мере безбедности током вежб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2.одговорно се односи према објектима, справама и реквизитимау просторима за вежбање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3. потује правила игре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4. навија фер и бодри учсенике у игр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5. прихвата сопствену победу и пораз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6, уредно одлаже ставри пре и након вежб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7. наведе делове свога тела и препозна њихову улог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8. уочи промену у расту код себе и других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9.уочи разлику између здравог и болесног ст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0. примењује здравствено-хигијенске мере, пре, у току и након вежбањ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1.одржава личну хигијену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2. учествује у одржавању простора у коме борави</w:t>
      </w:r>
    </w:p>
    <w:p w:rsidR="00FB3484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3. схвата значај коришћења воћа у исхран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4. правилно се понаша за столо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</w:p>
    <w:p w:rsidR="00A25C00" w:rsidRPr="004F24CA" w:rsidRDefault="00A25C00" w:rsidP="004F24CA">
      <w:pPr>
        <w:jc w:val="both"/>
        <w:rPr>
          <w:rFonts w:ascii="Times New Roman" w:hAnsi="Times New Roman" w:cs="Times New Roman"/>
        </w:rPr>
      </w:pPr>
    </w:p>
    <w:p w:rsidR="00FB3484" w:rsidRPr="004F24CA" w:rsidRDefault="00FB3484" w:rsidP="004F24CA">
      <w:pPr>
        <w:jc w:val="both"/>
        <w:rPr>
          <w:rFonts w:ascii="Times New Roman" w:hAnsi="Times New Roman" w:cs="Times New Roman"/>
        </w:rPr>
      </w:pPr>
    </w:p>
    <w:p w:rsidR="00FB3484" w:rsidRPr="004F24CA" w:rsidRDefault="00FB3484" w:rsidP="004F24CA">
      <w:pPr>
        <w:jc w:val="both"/>
        <w:rPr>
          <w:rFonts w:ascii="Times New Roman" w:hAnsi="Times New Roman" w:cs="Times New Roman"/>
        </w:rPr>
      </w:pPr>
    </w:p>
    <w:p w:rsidR="00E70F57" w:rsidRPr="004F24CA" w:rsidRDefault="00FB3484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МУЗИЧКА КУЛТУРА</w:t>
      </w:r>
    </w:p>
    <w:p w:rsidR="00FB3484" w:rsidRPr="004F24CA" w:rsidRDefault="00FB3484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. објасни својим речима утиске о слушаном делу, особине тона, доживљај прегласне музике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>њеног утицаја на тело и зашто је тишина важн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. разликује одабране звукове и тонове, певање/свирање; хор/један певач/група певач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оркестар/један свирач/група свирача, боју различитих певачких гласова и инструмената и музичке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изражајне елемент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3.препозна музички почетак и крај и понављање теме или карактеристичног мотива у слушано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дел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4. повезује музичко дело у односу на њему блиске ситуације, врсту гласа и боју инструмента с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карактером дел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5. поштује договорена правила понашања при слушању музик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6. користи самостално или уз помоћ одраслих, доступне носиоце звук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7. изговара у ритму уз покрет бројалиц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8. пева по слуху песме различитог садржаја и располо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9. пева по слуху уз покрет народне песме, музичке игр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0. примењује правилан начин певања и договорена правила понашања у групном певању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свирањ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1. свира по слуху звучне ономатопеје и илустрације, ритмичку пратњу уз бројалице и песме,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једноставне аранжмане, свирачке деонице у музичким играм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2. повезује почетне тонове песама-модела и једноставних наменских песама са бојама, ритам са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графичким приказ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3. објашњава својим речима доживљај свог и туђег извођења.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</w:p>
    <w:p w:rsidR="004C3D9A" w:rsidRPr="004F24CA" w:rsidRDefault="004C3D9A" w:rsidP="004F24CA">
      <w:pPr>
        <w:jc w:val="both"/>
        <w:rPr>
          <w:rFonts w:ascii="Times New Roman" w:hAnsi="Times New Roman" w:cs="Times New Roman"/>
          <w:b/>
        </w:rPr>
      </w:pPr>
    </w:p>
    <w:p w:rsidR="00E70F57" w:rsidRPr="004F24CA" w:rsidRDefault="00FB3484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СВЕТ ОКО НАС</w:t>
      </w:r>
    </w:p>
    <w:p w:rsidR="004C3D9A" w:rsidRPr="004F24CA" w:rsidRDefault="004C3D9A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. препозна и искаже радост, страх, тугу и бес уважавајући себе и друг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. правовремено и примерено ситуацији искаже своје основне животне потребе за храном, водо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>и одласком у тоалет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3. се понаша тако да уважава различитости својих вршњака и других људи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4. придржава се договорених правила понашања у школи и прихвата последице ако их прекрши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5. сарађује са вршњацима у заједничким активностим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6. одржава личну хигијену и адекватно се одева у циљу очувања здрављ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7. чува своју, школску и имовину других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8. прати инструкције одраслих у опасним ситуацијама: поплава, земљотрес, пожар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9. својим речима опише пример неке опасне ситуације из свог непосредног окру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0. примењује правила безбедног понашања на путу од куће до школе приликом кретања улицо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са и без тротоара и преласка улиц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1. снађе се у простору помоћу просторних одредница: напред-назад, лево-десно, горе-доле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карактеристичних објека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2. одреди време својих активности помоћу временских одредница: делови дана, обданица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ноћ, дани у недељи, пре, сада, после, јуче, данас, сутра, прекјуче, прекосутр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3. посматрањем и опипавањем предмета одреди својства материјала: тврдо-меко, провидно-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непровидно, храпаво- глатко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4. учествује у извођењу једноставних огледа којима испитује природне феномене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5. разликује природу од производа људског рада на примерима из непосредног окру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6. препознаје облике појављивања воде у непосредном окружењу: потоци, реке, баре, језер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7. препознаје изглед земљишта у непосредном окружењу: равница, брдо, планин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8. идентификује биљке и животиње из непосредног окружења на основу њиховог спољашњег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изглед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9. уочава разноврсност биљака и животиња на основу спољашњег изглед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0. препознаје главу, труп, руке и ноге као делове тела и њихову улогу у његовом свакодневномживот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1. препознаје улогу чула вида, слуха, мириса, укуса и додира у његовом свакодневном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функционисању и сазнавању окру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>22. штеди воду и одлаже отпад на предвиђена мест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3. се понаша тако да не угрожава биљке и животиње у непосредном окружењ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4. повезује резултате учења и рада са уложеним трудом.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</w:p>
    <w:p w:rsidR="00E70F57" w:rsidRPr="004F24CA" w:rsidRDefault="00E70F57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ЛИКОВНА КУЛТУРА</w:t>
      </w:r>
    </w:p>
    <w:p w:rsidR="004C3D9A" w:rsidRPr="004F24CA" w:rsidRDefault="004C3D9A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Ученик уме да: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. опише, својим речима, визуелне карактеристике по којима препознаје облике и простор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. пореди своје утиске и утиске других о уметничким делима, изгледу објеката/предмета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облицима из природе и окруже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3. одреди, самостално и у сарадњи са другима, положај облика у простору и у равни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4. црта на различитим подлогама и форматима папир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5. користи материјал и прибор у складу са инструкцијам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6. обликује једноставне фигуре од меког материјал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7. одабере, самостално, начин спајања најмање два материјал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8. преведе једноставне појмове и информације у ликовни рад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9. изрази, материјалом и техником по избору, своје замисли, доживљаје, утиске, сећања и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опажањ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0. преобликује, сам или у сарадњи са другима, употребне предмете мењајући им намену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1. изрази познате појмове мимиком и покретом тела, без звука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2. повеже одабрану установу културе са њеном наменом;</w:t>
      </w:r>
    </w:p>
    <w:p w:rsidR="00E70F57" w:rsidRPr="004F24CA" w:rsidRDefault="00E70F57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3. поштује договоре и правила понашања и облачења приликом посете установама културе.</w:t>
      </w:r>
    </w:p>
    <w:p w:rsidR="003F2BD6" w:rsidRPr="004F24CA" w:rsidRDefault="003F2BD6" w:rsidP="004F24CA">
      <w:pPr>
        <w:jc w:val="both"/>
        <w:rPr>
          <w:rFonts w:ascii="Times New Roman" w:hAnsi="Times New Roman" w:cs="Times New Roman"/>
        </w:rPr>
      </w:pPr>
    </w:p>
    <w:p w:rsidR="00FB3484" w:rsidRPr="004F24CA" w:rsidRDefault="00FB3484" w:rsidP="004F24CA">
      <w:pPr>
        <w:jc w:val="both"/>
        <w:rPr>
          <w:rFonts w:ascii="Times New Roman" w:hAnsi="Times New Roman" w:cs="Times New Roman"/>
        </w:rPr>
      </w:pPr>
    </w:p>
    <w:p w:rsidR="003F2BD6" w:rsidRPr="004F24CA" w:rsidRDefault="003F2BD6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ДИГИТАЛНИ СВЕТ</w:t>
      </w:r>
    </w:p>
    <w:p w:rsidR="003F2BD6" w:rsidRPr="004F24CA" w:rsidRDefault="003F2BD6" w:rsidP="004F24CA">
      <w:pPr>
        <w:jc w:val="both"/>
        <w:rPr>
          <w:rFonts w:ascii="Times New Roman" w:hAnsi="Times New Roman" w:cs="Times New Roman"/>
          <w:b/>
        </w:rPr>
      </w:pPr>
      <w:r w:rsidRPr="004F24CA">
        <w:rPr>
          <w:rFonts w:ascii="Times New Roman" w:hAnsi="Times New Roman" w:cs="Times New Roman"/>
          <w:b/>
        </w:rPr>
        <w:t>Ученик уме да: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.</w:t>
      </w:r>
      <w:r w:rsidR="003F2BD6" w:rsidRPr="004F24CA">
        <w:rPr>
          <w:rFonts w:ascii="Times New Roman" w:hAnsi="Times New Roman" w:cs="Times New Roman"/>
        </w:rPr>
        <w:t xml:space="preserve"> препозна дигиталне уређаје из окружења иименује неке од њих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lastRenderedPageBreak/>
        <w:t>2.</w:t>
      </w:r>
      <w:r w:rsidR="003F2BD6" w:rsidRPr="004F24CA">
        <w:rPr>
          <w:rFonts w:ascii="Times New Roman" w:hAnsi="Times New Roman" w:cs="Times New Roman"/>
        </w:rPr>
        <w:t>наведе неке од животних ситуација у којима дигитални уређаји олакшавају обављање послова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3.</w:t>
      </w:r>
      <w:r w:rsidR="003F2BD6" w:rsidRPr="004F24CA">
        <w:rPr>
          <w:rFonts w:ascii="Times New Roman" w:hAnsi="Times New Roman" w:cs="Times New Roman"/>
        </w:rPr>
        <w:t xml:space="preserve"> упореди начине рада и живота људи пре и после појаве дигиталних уређаја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4.</w:t>
      </w:r>
      <w:r w:rsidR="003F2BD6" w:rsidRPr="004F24CA">
        <w:rPr>
          <w:rFonts w:ascii="Times New Roman" w:hAnsi="Times New Roman" w:cs="Times New Roman"/>
        </w:rPr>
        <w:t xml:space="preserve"> упореди начине креативног изражавања са дигиталним уређајима и без њих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5.</w:t>
      </w:r>
      <w:r w:rsidR="003F2BD6" w:rsidRPr="004F24CA">
        <w:rPr>
          <w:rFonts w:ascii="Times New Roman" w:hAnsi="Times New Roman" w:cs="Times New Roman"/>
        </w:rPr>
        <w:t xml:space="preserve"> користи дигиталнеуџбенике за учење(самостално и/или узпомоћ наставника)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 xml:space="preserve">6. </w:t>
      </w:r>
      <w:r w:rsidR="003F2BD6" w:rsidRPr="004F24CA">
        <w:rPr>
          <w:rFonts w:ascii="Times New Roman" w:hAnsi="Times New Roman" w:cs="Times New Roman"/>
        </w:rPr>
        <w:t>упореди дигитални и папирни уџбеник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7.</w:t>
      </w:r>
      <w:r w:rsidR="003F2BD6" w:rsidRPr="004F24CA">
        <w:rPr>
          <w:rFonts w:ascii="Times New Roman" w:hAnsi="Times New Roman" w:cs="Times New Roman"/>
        </w:rPr>
        <w:t xml:space="preserve"> упореди традиционалне видове комуникације са комуникацијом посредством дигиталних уређаја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8.</w:t>
      </w:r>
      <w:r w:rsidR="003F2BD6" w:rsidRPr="004F24CA">
        <w:rPr>
          <w:rFonts w:ascii="Times New Roman" w:hAnsi="Times New Roman" w:cs="Times New Roman"/>
        </w:rPr>
        <w:t xml:space="preserve"> наведе неке од карактеристика „паметног“ дигиталног уређаја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9.</w:t>
      </w:r>
      <w:r w:rsidR="003F2BD6" w:rsidRPr="004F24CA">
        <w:rPr>
          <w:rFonts w:ascii="Times New Roman" w:hAnsi="Times New Roman" w:cs="Times New Roman"/>
        </w:rPr>
        <w:t xml:space="preserve"> наведе на који начин дигитални уређаји могу да допринесу упознавању културне баштине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0.</w:t>
      </w:r>
      <w:r w:rsidR="003F2BD6" w:rsidRPr="004F24CA">
        <w:rPr>
          <w:rFonts w:ascii="Times New Roman" w:hAnsi="Times New Roman" w:cs="Times New Roman"/>
        </w:rPr>
        <w:t xml:space="preserve"> наведе основна правила за коришћење дигиталних уређаја како не би угрозио здравље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1.</w:t>
      </w:r>
      <w:r w:rsidR="003F2BD6" w:rsidRPr="004F24CA">
        <w:rPr>
          <w:rFonts w:ascii="Times New Roman" w:hAnsi="Times New Roman" w:cs="Times New Roman"/>
        </w:rPr>
        <w:t xml:space="preserve"> наведе неке од здравствених ризика везаних за прекомерно или неправилно коришћење дигиталних уређаја 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2.</w:t>
      </w:r>
      <w:r w:rsidR="003F2BD6" w:rsidRPr="004F24CA">
        <w:rPr>
          <w:rFonts w:ascii="Times New Roman" w:hAnsi="Times New Roman" w:cs="Times New Roman"/>
        </w:rPr>
        <w:t xml:space="preserve"> доведе у везу начин одлагања електронског отпада са загађењем животне средине 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3.</w:t>
      </w:r>
      <w:r w:rsidR="003F2BD6" w:rsidRPr="004F24CA">
        <w:rPr>
          <w:rFonts w:ascii="Times New Roman" w:hAnsi="Times New Roman" w:cs="Times New Roman"/>
        </w:rPr>
        <w:t xml:space="preserve"> наброји основне податке о личности 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4.</w:t>
      </w:r>
      <w:r w:rsidR="003F2BD6" w:rsidRPr="004F24CA">
        <w:rPr>
          <w:rFonts w:ascii="Times New Roman" w:hAnsi="Times New Roman" w:cs="Times New Roman"/>
        </w:rPr>
        <w:t xml:space="preserve"> објасни зашто саопштавање података о личности представља ризично понашање при комуникацији помоћу дигиталних уређаја 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5.</w:t>
      </w:r>
      <w:r w:rsidR="003F2BD6" w:rsidRPr="004F24CA">
        <w:rPr>
          <w:rFonts w:ascii="Times New Roman" w:hAnsi="Times New Roman" w:cs="Times New Roman"/>
        </w:rPr>
        <w:t xml:space="preserve"> именује особе или институције којима се треба обратити за помоћ у случају контакта са непримереним дигиталним садржајем, непознатим, злонамерним особама или особама које комуницирају на неприхватљив начин 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6.</w:t>
      </w:r>
      <w:r w:rsidR="003F2BD6" w:rsidRPr="004F24CA">
        <w:rPr>
          <w:rFonts w:ascii="Times New Roman" w:hAnsi="Times New Roman" w:cs="Times New Roman"/>
        </w:rPr>
        <w:t xml:space="preserve"> наведе основне препоруке за руковање дигиталним уређајем на одговоран начин (примена мера физичке заштите) и објасни зашто је важно примењивати их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7.</w:t>
      </w:r>
      <w:r w:rsidR="003F2BD6" w:rsidRPr="004F24CA">
        <w:rPr>
          <w:rFonts w:ascii="Times New Roman" w:hAnsi="Times New Roman" w:cs="Times New Roman"/>
        </w:rPr>
        <w:t xml:space="preserve"> анализира једноставан познати поступак/активност и предлаже кораке за његово спровођење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8.</w:t>
      </w:r>
      <w:r w:rsidR="003F2BD6" w:rsidRPr="004F24CA">
        <w:rPr>
          <w:rFonts w:ascii="Times New Roman" w:hAnsi="Times New Roman" w:cs="Times New Roman"/>
        </w:rPr>
        <w:t xml:space="preserve"> протумачи симболе познатог/договореног значења и спроведе поступак описан њима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19.</w:t>
      </w:r>
      <w:r w:rsidR="003F2BD6" w:rsidRPr="004F24CA">
        <w:rPr>
          <w:rFonts w:ascii="Times New Roman" w:hAnsi="Times New Roman" w:cs="Times New Roman"/>
        </w:rPr>
        <w:t xml:space="preserve"> уочи и исправи грешку у симболима израженом упутству (алгоритму), провери ваљаност свог решења и по потреби га поправи (самостално или сараднички);</w:t>
      </w:r>
    </w:p>
    <w:p w:rsidR="003F2BD6" w:rsidRPr="004F24CA" w:rsidRDefault="00FB3484" w:rsidP="004F24CA">
      <w:pPr>
        <w:jc w:val="both"/>
        <w:rPr>
          <w:rFonts w:ascii="Times New Roman" w:hAnsi="Times New Roman" w:cs="Times New Roman"/>
        </w:rPr>
      </w:pPr>
      <w:r w:rsidRPr="004F24CA">
        <w:rPr>
          <w:rFonts w:ascii="Times New Roman" w:hAnsi="Times New Roman" w:cs="Times New Roman"/>
        </w:rPr>
        <w:t>20.</w:t>
      </w:r>
      <w:r w:rsidR="003F2BD6" w:rsidRPr="004F24CA">
        <w:rPr>
          <w:rFonts w:ascii="Times New Roman" w:hAnsi="Times New Roman" w:cs="Times New Roman"/>
        </w:rPr>
        <w:t xml:space="preserve"> доведе у везу алгоритам и понашање дигиталног уређаја</w:t>
      </w:r>
      <w:r w:rsidR="0074411C" w:rsidRPr="004F24CA">
        <w:rPr>
          <w:rFonts w:ascii="Times New Roman" w:hAnsi="Times New Roman" w:cs="Times New Roman"/>
        </w:rPr>
        <w:t>.</w:t>
      </w:r>
      <w:r w:rsidR="003F2BD6" w:rsidRPr="004F24CA">
        <w:rPr>
          <w:rFonts w:ascii="Times New Roman" w:hAnsi="Times New Roman" w:cs="Times New Roman"/>
        </w:rPr>
        <w:cr/>
      </w:r>
    </w:p>
    <w:p w:rsidR="003F2BD6" w:rsidRDefault="003F2BD6" w:rsidP="00E70F57"/>
    <w:p w:rsidR="003F2BD6" w:rsidRPr="003F2BD6" w:rsidRDefault="003F2BD6" w:rsidP="00E70F57"/>
    <w:p w:rsidR="00E70F57" w:rsidRDefault="00E70F57" w:rsidP="00E70F57"/>
    <w:sectPr w:rsidR="00E70F57" w:rsidSect="008A53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MzNDQztTQysDRU0lEKTi0uzszPAykwrAUAcu+YBywAAAA="/>
  </w:docVars>
  <w:rsids>
    <w:rsidRoot w:val="00E70F57"/>
    <w:rsid w:val="00204A5C"/>
    <w:rsid w:val="003F2BD6"/>
    <w:rsid w:val="004B5762"/>
    <w:rsid w:val="004C3D9A"/>
    <w:rsid w:val="004F24CA"/>
    <w:rsid w:val="00510165"/>
    <w:rsid w:val="0074411C"/>
    <w:rsid w:val="008A5336"/>
    <w:rsid w:val="00A25C00"/>
    <w:rsid w:val="00B205AF"/>
    <w:rsid w:val="00E70F57"/>
    <w:rsid w:val="00FB34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710</Words>
  <Characters>975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ljko</dc:creator>
  <cp:lastModifiedBy>xMx</cp:lastModifiedBy>
  <cp:revision>2</cp:revision>
  <dcterms:created xsi:type="dcterms:W3CDTF">2022-09-24T09:48:00Z</dcterms:created>
  <dcterms:modified xsi:type="dcterms:W3CDTF">2022-09-24T09:48:00Z</dcterms:modified>
</cp:coreProperties>
</file>